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Атанес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3619205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9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243328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3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4129237" cy="2425566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9237" cy="2425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3147655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7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3682729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лександр Атанесов</dc:creator>
  <dc:language>ru-RU</dc:language>
  <cp:keywords/>
  <dcterms:created xsi:type="dcterms:W3CDTF">2024-03-13T17:15:52Z</dcterms:created>
  <dcterms:modified xsi:type="dcterms:W3CDTF">2024-03-13T17:1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